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647CFD5F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</w:t>
            </w:r>
            <w:r w:rsidR="00212D99">
              <w:rPr>
                <w:rFonts w:cs="Arial"/>
                <w:sz w:val="24"/>
                <w:szCs w:val="24"/>
              </w:rPr>
              <w:t>14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212D99">
              <w:rPr>
                <w:rFonts w:cs="Arial"/>
                <w:sz w:val="24"/>
                <w:szCs w:val="24"/>
              </w:rPr>
              <w:t>8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5732AF5" w14:textId="78940914" w:rsidR="006477A5" w:rsidRDefault="006477A5" w:rsidP="006877F5">
      <w:pPr>
        <w:pStyle w:val="BodyText"/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Final Azure SQL VM that will remain viable month by month until class conclusion.</w:t>
      </w:r>
    </w:p>
    <w:p w14:paraId="3F67FDCB" w14:textId="7CF3F10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  <w:r w:rsidR="006477A5">
        <w:rPr>
          <w:rFonts w:ascii="Arial" w:hAnsi="Arial" w:cs="Arial"/>
          <w:color w:val="0000FF"/>
        </w:rPr>
        <w:t>. Verified all steps.</w:t>
      </w:r>
    </w:p>
    <w:p w14:paraId="2327262E" w14:textId="229D05CB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Phase</w:t>
      </w:r>
      <w:r w:rsidR="00B10103">
        <w:rPr>
          <w:rFonts w:ascii="Arial" w:hAnsi="Arial" w:cs="Arial"/>
          <w:color w:val="0000FF"/>
        </w:rPr>
        <w:t>4</w:t>
      </w:r>
      <w:r w:rsidR="00197975">
        <w:rPr>
          <w:rFonts w:ascii="Arial" w:hAnsi="Arial" w:cs="Arial"/>
          <w:color w:val="0000FF"/>
        </w:rPr>
        <w:t>.jar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0CD70A82" w:rsidR="00380C3D" w:rsidRPr="00DD7897" w:rsidRDefault="001833FC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/A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027B4603" w:rsidR="006877F5" w:rsidRPr="001833FC" w:rsidRDefault="00B10103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UI Completed an analytics proof of concept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70AD8EB" w14:textId="0E83C1D8" w:rsidR="00197975" w:rsidRPr="001833FC" w:rsidRDefault="00B10103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Wiring in analytics to DB data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76D163A8" w:rsidR="00197975" w:rsidRDefault="00B10103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one: End of course</w:t>
      </w:r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70F94B14" w14:textId="25D68861" w:rsidR="00F7755F" w:rsidRPr="00197975" w:rsidRDefault="00B10103" w:rsidP="00F7755F">
      <w:pPr>
        <w:pStyle w:val="BodyText"/>
        <w:ind w:left="0"/>
      </w:pPr>
      <w:r>
        <w:t>N/A</w:t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323AB473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</w:p>
    <w:p w14:paraId="33BA2E1B" w14:textId="3ABFDDAE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p w14:paraId="6DA838D2" w14:textId="56F7418B" w:rsidR="006960D7" w:rsidRDefault="006960D7" w:rsidP="006960D7">
      <w:pPr>
        <w:pStyle w:val="BodyText"/>
      </w:pPr>
      <w:r>
        <w:rPr>
          <w:noProof/>
        </w:rPr>
        <w:drawing>
          <wp:inline distT="0" distB="0" distL="0" distR="0" wp14:anchorId="669A5812" wp14:editId="06D23CED">
            <wp:extent cx="4805881" cy="405368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9724" cy="405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C7C99" w14:textId="77777777" w:rsidR="006960D7" w:rsidRPr="006960D7" w:rsidRDefault="006960D7" w:rsidP="006960D7">
      <w:pPr>
        <w:pStyle w:val="BodyText"/>
      </w:pPr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87CB754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000</w:t>
            </w:r>
          </w:p>
        </w:tc>
        <w:tc>
          <w:tcPr>
            <w:tcW w:w="1031" w:type="dxa"/>
            <w:shd w:val="clear" w:color="auto" w:fill="auto"/>
          </w:tcPr>
          <w:p w14:paraId="273FA14A" w14:textId="008D9412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500</w:t>
            </w:r>
          </w:p>
        </w:tc>
        <w:tc>
          <w:tcPr>
            <w:tcW w:w="1315" w:type="dxa"/>
            <w:shd w:val="clear" w:color="auto" w:fill="auto"/>
          </w:tcPr>
          <w:p w14:paraId="4F1B6DDF" w14:textId="32F3FC9D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500</w:t>
            </w:r>
          </w:p>
        </w:tc>
        <w:tc>
          <w:tcPr>
            <w:tcW w:w="900" w:type="dxa"/>
            <w:shd w:val="clear" w:color="auto" w:fill="auto"/>
          </w:tcPr>
          <w:p w14:paraId="6A52E39E" w14:textId="39963801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00</w:t>
            </w:r>
          </w:p>
        </w:tc>
        <w:tc>
          <w:tcPr>
            <w:tcW w:w="1080" w:type="dxa"/>
            <w:shd w:val="clear" w:color="auto" w:fill="auto"/>
          </w:tcPr>
          <w:p w14:paraId="08F31BEA" w14:textId="58A08EE8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00</w:t>
            </w:r>
          </w:p>
        </w:tc>
        <w:tc>
          <w:tcPr>
            <w:tcW w:w="900" w:type="dxa"/>
            <w:shd w:val="clear" w:color="auto" w:fill="auto"/>
          </w:tcPr>
          <w:p w14:paraId="7182889E" w14:textId="725B498B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5</w:t>
            </w:r>
          </w:p>
        </w:tc>
        <w:tc>
          <w:tcPr>
            <w:tcW w:w="961" w:type="dxa"/>
          </w:tcPr>
          <w:p w14:paraId="37C00079" w14:textId="6ADF9B4B" w:rsidR="006C4A24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7</w:t>
            </w:r>
          </w:p>
        </w:tc>
        <w:tc>
          <w:tcPr>
            <w:tcW w:w="839" w:type="dxa"/>
          </w:tcPr>
          <w:p w14:paraId="5BDEEB29" w14:textId="4C35D30C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500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2B2B3013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1F5A3222" w14:textId="028B0AD5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62420902" w14:textId="1A492131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A607695" w14:textId="02EEB2AC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6960D7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62EB76F5" w:rsidR="006960D7" w:rsidRPr="00FC2B35" w:rsidRDefault="006960D7" w:rsidP="006960D7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6DD45373" w14:textId="7E3F7150" w:rsidR="006960D7" w:rsidRPr="00FC2B35" w:rsidRDefault="006960D7" w:rsidP="006960D7">
            <w:pPr>
              <w:pStyle w:val="TableText"/>
              <w:keepNext/>
            </w:pPr>
            <w:r>
              <w:t>Analysis shows the original DB is tightly coupled to SharePoint which eliminates some functionality to be able to be ported over</w:t>
            </w:r>
          </w:p>
        </w:tc>
        <w:tc>
          <w:tcPr>
            <w:tcW w:w="3240" w:type="dxa"/>
          </w:tcPr>
          <w:p w14:paraId="05925F89" w14:textId="64567312" w:rsidR="006960D7" w:rsidRPr="008C3865" w:rsidRDefault="006960D7" w:rsidP="006960D7">
            <w:pPr>
              <w:pStyle w:val="TableText"/>
              <w:keepNext/>
            </w:pPr>
            <w:r>
              <w:t>Closed. We Removed functionality unable to be easily ported over.</w:t>
            </w:r>
          </w:p>
        </w:tc>
        <w:tc>
          <w:tcPr>
            <w:tcW w:w="1620" w:type="dxa"/>
          </w:tcPr>
          <w:p w14:paraId="5B67CEE1" w14:textId="6CB3B2EF" w:rsidR="006960D7" w:rsidRPr="008C3865" w:rsidRDefault="006960D7" w:rsidP="006960D7">
            <w:pPr>
              <w:pStyle w:val="TableText"/>
              <w:keepNext/>
            </w:pPr>
            <w:r>
              <w:t>Dave</w:t>
            </w: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08A52C4" w:rsidR="00F47BDE" w:rsidRPr="00FC2B35" w:rsidRDefault="00F7755F" w:rsidP="00552078">
            <w:pPr>
              <w:pStyle w:val="TableText"/>
              <w:keepNext/>
            </w:pPr>
            <w:r>
              <w:t>Login</w:t>
            </w:r>
          </w:p>
        </w:tc>
        <w:tc>
          <w:tcPr>
            <w:tcW w:w="3340" w:type="dxa"/>
            <w:shd w:val="clear" w:color="auto" w:fill="auto"/>
          </w:tcPr>
          <w:p w14:paraId="789EC791" w14:textId="2B04E096" w:rsidR="00F47BDE" w:rsidRPr="00FC2B35" w:rsidRDefault="00F7755F" w:rsidP="00552078">
            <w:pPr>
              <w:pStyle w:val="TableText"/>
              <w:keepNext/>
            </w:pPr>
            <w:r>
              <w:t>Updated Login to accept Azure Option</w:t>
            </w:r>
          </w:p>
        </w:tc>
        <w:tc>
          <w:tcPr>
            <w:tcW w:w="2340" w:type="dxa"/>
          </w:tcPr>
          <w:p w14:paraId="7E5AF6AA" w14:textId="078407CE" w:rsidR="00F47BDE" w:rsidRPr="008C3865" w:rsidRDefault="00F7755F" w:rsidP="00552078">
            <w:pPr>
              <w:pStyle w:val="TableText"/>
              <w:keepNext/>
            </w:pPr>
            <w:r>
              <w:t>Enhancement</w:t>
            </w:r>
          </w:p>
        </w:tc>
        <w:tc>
          <w:tcPr>
            <w:tcW w:w="2520" w:type="dxa"/>
          </w:tcPr>
          <w:p w14:paraId="02B5D4AB" w14:textId="35D46D28" w:rsidR="00F47BDE" w:rsidRPr="008C3865" w:rsidRDefault="00F7755F" w:rsidP="00552078">
            <w:pPr>
              <w:pStyle w:val="TableText"/>
              <w:keepNext/>
            </w:pPr>
            <w:r>
              <w:t>Complete</w:t>
            </w:r>
          </w:p>
        </w:tc>
      </w:tr>
      <w:tr w:rsidR="00F7755F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2D2AB990" w:rsidR="00F7755F" w:rsidRPr="00FC2B35" w:rsidRDefault="00F7755F" w:rsidP="00F7755F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595D5B60" w14:textId="5B1D8C4C" w:rsidR="00F7755F" w:rsidRPr="00FC2B35" w:rsidRDefault="00F7755F" w:rsidP="00F7755F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6D875CCC" w14:textId="179C2849" w:rsidR="00F7755F" w:rsidRPr="008C3865" w:rsidRDefault="00F7755F" w:rsidP="00F7755F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7CFFDFAA" w14:textId="5CC248D7" w:rsidR="00F7755F" w:rsidRPr="008C3865" w:rsidRDefault="00F7755F" w:rsidP="00F7755F">
            <w:pPr>
              <w:pStyle w:val="TableText"/>
              <w:keepNext/>
            </w:pPr>
            <w:r>
              <w:t>Not Needed</w:t>
            </w:r>
          </w:p>
        </w:tc>
      </w:tr>
      <w:tr w:rsidR="00F7755F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24715585" w:rsidR="00F7755F" w:rsidRPr="00FC2B35" w:rsidRDefault="00F7755F" w:rsidP="00F7755F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396F43F5" w14:textId="2AEA9AFF" w:rsidR="00F7755F" w:rsidRPr="00FC2B35" w:rsidRDefault="00F7755F" w:rsidP="00F7755F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7C8EF241" w14:textId="0548EDA6" w:rsidR="00F7755F" w:rsidRPr="008C3865" w:rsidRDefault="00F7755F" w:rsidP="00F7755F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12F0A92B" w14:textId="59D1B7F2" w:rsidR="00F7755F" w:rsidRPr="008C3865" w:rsidRDefault="00F7755F" w:rsidP="00F7755F">
            <w:pPr>
              <w:pStyle w:val="TableText"/>
              <w:keepNext/>
            </w:pPr>
            <w:r>
              <w:t>Complete</w:t>
            </w: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22A92" w14:textId="77777777" w:rsidR="00E63A22" w:rsidRDefault="00E63A22">
      <w:r>
        <w:separator/>
      </w:r>
    </w:p>
  </w:endnote>
  <w:endnote w:type="continuationSeparator" w:id="0">
    <w:p w14:paraId="7E86C47B" w14:textId="77777777" w:rsidR="00E63A22" w:rsidRDefault="00E63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AFBCC" w14:textId="77777777" w:rsidR="00E63A22" w:rsidRDefault="00E63A22">
      <w:r>
        <w:separator/>
      </w:r>
    </w:p>
  </w:footnote>
  <w:footnote w:type="continuationSeparator" w:id="0">
    <w:p w14:paraId="113D239B" w14:textId="77777777" w:rsidR="00E63A22" w:rsidRDefault="00E63A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064BA"/>
    <w:rsid w:val="000367D0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1283F"/>
    <w:rsid w:val="00132E74"/>
    <w:rsid w:val="001430C4"/>
    <w:rsid w:val="001436B0"/>
    <w:rsid w:val="001448EB"/>
    <w:rsid w:val="0015401B"/>
    <w:rsid w:val="00156569"/>
    <w:rsid w:val="00173616"/>
    <w:rsid w:val="00182407"/>
    <w:rsid w:val="001833FC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2D99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1DD5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1D8C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7A5"/>
    <w:rsid w:val="00647983"/>
    <w:rsid w:val="00660E82"/>
    <w:rsid w:val="00663E59"/>
    <w:rsid w:val="006720C1"/>
    <w:rsid w:val="00676FEB"/>
    <w:rsid w:val="006877F5"/>
    <w:rsid w:val="006960D7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214ED"/>
    <w:rsid w:val="00835EB1"/>
    <w:rsid w:val="008429B2"/>
    <w:rsid w:val="008431A3"/>
    <w:rsid w:val="00846180"/>
    <w:rsid w:val="0085555C"/>
    <w:rsid w:val="0085590A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0103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2952"/>
    <w:rsid w:val="00D54B19"/>
    <w:rsid w:val="00D574D3"/>
    <w:rsid w:val="00D657EE"/>
    <w:rsid w:val="00D6625A"/>
    <w:rsid w:val="00D8161D"/>
    <w:rsid w:val="00D9265E"/>
    <w:rsid w:val="00D928D5"/>
    <w:rsid w:val="00D948CF"/>
    <w:rsid w:val="00DA3E38"/>
    <w:rsid w:val="00DA5412"/>
    <w:rsid w:val="00DC5A0B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63A22"/>
    <w:rsid w:val="00EA0F33"/>
    <w:rsid w:val="00EA1145"/>
    <w:rsid w:val="00EA3687"/>
    <w:rsid w:val="00EA76C2"/>
    <w:rsid w:val="00EC22E6"/>
    <w:rsid w:val="00EE70A3"/>
    <w:rsid w:val="00F04608"/>
    <w:rsid w:val="00F07F1F"/>
    <w:rsid w:val="00F10FAC"/>
    <w:rsid w:val="00F1480D"/>
    <w:rsid w:val="00F3531B"/>
    <w:rsid w:val="00F45BA0"/>
    <w:rsid w:val="00F47BDE"/>
    <w:rsid w:val="00F54221"/>
    <w:rsid w:val="00F65A02"/>
    <w:rsid w:val="00F74C62"/>
    <w:rsid w:val="00F75685"/>
    <w:rsid w:val="00F7755F"/>
    <w:rsid w:val="00F8743F"/>
    <w:rsid w:val="00FA0210"/>
    <w:rsid w:val="00FB1DD6"/>
    <w:rsid w:val="00FB45E4"/>
    <w:rsid w:val="00FB786B"/>
    <w:rsid w:val="00FC793A"/>
    <w:rsid w:val="00FE470F"/>
    <w:rsid w:val="00FE509A"/>
    <w:rsid w:val="00FF2C00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123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31</cp:revision>
  <cp:lastPrinted>2008-08-12T14:43:00Z</cp:lastPrinted>
  <dcterms:created xsi:type="dcterms:W3CDTF">2021-11-14T16:51:00Z</dcterms:created>
  <dcterms:modified xsi:type="dcterms:W3CDTF">2021-12-14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